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918eb60b6192ed26bc83437f44efc4fe4379b2"/>
    <w:p>
      <w:pPr>
        <w:pStyle w:val="Heading1"/>
      </w:pPr>
      <w:r>
        <w:t xml:space="preserve">Cover Letter for Videographer Position in Uganda Kampala</w:t>
      </w:r>
    </w:p>
    <w:p>
      <w:pPr>
        <w:pStyle w:val="FirstParagraph"/>
      </w:pPr>
      <w:r>
        <w:t xml:space="preserve">Dear [Hiring Manager's Name],</w:t>
      </w:r>
    </w:p>
    <w:p>
      <w:pPr>
        <w:pStyle w:val="BodyText"/>
      </w:pPr>
      <w:r>
        <w:t xml:space="preserve">I am writing to express my enthusiastic interest in the Videographer position at [Company Name] in Uganda Kampala. As a passionate and skilled videographer with over [X years] of experience capturing compelling visual stories, I am eager to contribute my expertise to your organization while immersing myself in the vibrant cultural and professional landscape of Kampala. This opportunity aligns perfectly with my career goals and my deep appreciation for the power of visual storytelling in today’s dynamic world.</w:t>
      </w:r>
    </w:p>
    <w:p>
      <w:pPr>
        <w:pStyle w:val="BodyText"/>
      </w:pPr>
      <w:r>
        <w:t xml:space="preserve">Throughout my career as a Videographer, I have dedicated myself to mastering the art of creating impactful videos that resonate with audiences. My journey began in [Your Previous Location or Company], where I honed my skills in shooting, editing, and producing content across diverse industries such as corporate events, documentaries, and social media campaigns. Whether it was capturing the essence of a community event or translating a brand’s message into an engaging video narrative, I have always prioritized creativity and technical precision. In Uganda Kampala, where the cultural tapestry is rich and the demand for high-quality visual content is growing rapidly, I am confident that my background as a Videographer will allow me to make meaningful contributions to your team.</w:t>
      </w:r>
    </w:p>
    <w:p>
      <w:pPr>
        <w:pStyle w:val="BodyText"/>
      </w:pPr>
      <w:r>
        <w:t xml:space="preserve">One of the most rewarding aspects of being a Videographer has been the ability to connect with people through their stories. In Uganda Kampala, where storytelling is deeply rooted in tradition and modernity coexists, I see endless opportunities to create content that reflects the region’s unique identity. Whether it’s documenting local festivals, highlighting community initiatives, or producing corporate videos for international clients operating in the area, my goal is to deliver work that is both authentic and professionally polished. My experience with [specific software or tools, e.g., Adobe Premiere Pro, DaVinci Resolve] and my ability to adapt to different shooting environments make me well-suited to thrive in Kampala’s fast-paced and ever-evolving media scene.</w:t>
      </w:r>
    </w:p>
    <w:p>
      <w:pPr>
        <w:pStyle w:val="BodyText"/>
      </w:pPr>
      <w:r>
        <w:t xml:space="preserve">What sets me apart as a Videographer is my commitment to quality and innovation. I understand that in Uganda Kampala, where the demand for visually striking content is on the rise, it’s essential to stay ahead of trends while maintaining a strong foundation in technical excellence. For example, during my time working on [specific project or client], I successfully integrated drone footage and dynamic camera movements to create a video that exceeded client expectations and garnered widespread recognition. This experience reinforced my belief that a Videographer must not only master the tools of their trade but also think creatively to push boundaries and deliver results.</w:t>
      </w:r>
    </w:p>
    <w:p>
      <w:pPr>
        <w:pStyle w:val="BodyText"/>
      </w:pPr>
      <w:r>
        <w:t xml:space="preserve">Moreover, my understanding of Uganda Kampala’s unique challenges and opportunities as a Videographer is rooted in both professional research and personal interest. I have followed the growth of local media outlets, film festivals, and digital marketing campaigns in the region, recognizing the immense potential for visual storytelling to drive engagement and cultural preservation. I am particularly excited about the possibility of collaborating with organizations that prioritize community-driven content or those seeking to leverage video as a tool for education, advocacy, or entertainment. My ability to work independently while also thriving in team environments ensures that I can contribute effectively to your projects, no matter their scale or complexity.</w:t>
      </w:r>
    </w:p>
    <w:p>
      <w:pPr>
        <w:pStyle w:val="BodyText"/>
      </w:pPr>
      <w:r>
        <w:t xml:space="preserve">In addition to my technical skills and creative vision, I bring a strong work ethic and adaptability that are essential for success in Uganda Kampala’s dynamic environment. Whether it’s working under tight deadlines, navigating logistical challenges in the field, or collaborating with clients from diverse backgrounds, I approach every project with professionalism and a solutions-oriented mindset. My previous roles have required me to travel extensively, which has sharpened my ability to quickly adapt to new settings and build rapport with local stakeholders—skills that are invaluable for a Videographer operating in a culturally rich city like Kampala.</w:t>
      </w:r>
    </w:p>
    <w:p>
      <w:pPr>
        <w:pStyle w:val="BodyText"/>
      </w:pPr>
      <w:r>
        <w:t xml:space="preserve">As you consider potential candidates for the Videographer position, I want to emphasize how my background, skills, and passion align with your organization’s mission. I am particularly drawn to [Company Name]’s reputation for [specific detail about the company, e.g., "innovative storytelling," "community engagement," or "high-quality production"]. I am confident that my experience as a Videographer, combined with my eagerness to learn and grow in Uganda Kampala, will enable me to make a positive impact on your team. I am also excited about the prospect of contributing to the region’s creative ecosystem by bringing fresh perspectives and technical expertise to your projects.</w:t>
      </w:r>
    </w:p>
    <w:p>
      <w:pPr>
        <w:pStyle w:val="BodyText"/>
      </w:pPr>
      <w:r>
        <w:t xml:space="preserve">I would be thrilled at the opportunity to discuss how my qualifications align with your needs. Thank you for considering my application, and I look forward to the possibility of working together in Uganda Kampala.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1:14:45Z</dcterms:created>
  <dcterms:modified xsi:type="dcterms:W3CDTF">2026-07-23T01:14:45Z</dcterms:modified>
</cp:coreProperties>
</file>

<file path=docProps/custom.xml><?xml version="1.0" encoding="utf-8"?>
<Properties xmlns="http://schemas.openxmlformats.org/officeDocument/2006/custom-properties" xmlns:vt="http://schemas.openxmlformats.org/officeDocument/2006/docPropsVTypes"/>
</file>